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A8D87E6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B94ACD" w:rsidRPr="00B94ACD">
        <w:rPr>
          <w:rFonts w:ascii="Calibri" w:eastAsia="Calibri" w:hAnsi="Calibri"/>
          <w:b/>
          <w:bCs/>
          <w:sz w:val="22"/>
          <w:szCs w:val="22"/>
        </w:rPr>
        <w:t>[103-e-NR-IAB-02] Issue with IAB-DU “serving” cell terminology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3E9CF55A" w14:textId="77777777" w:rsidR="00B94ACD" w:rsidRPr="00B94ACD" w:rsidRDefault="00B94ACD" w:rsidP="00B94ACD">
      <w:pPr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267D5237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30C7DDA0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59C917C1" w:rsidR="000F0207" w:rsidRPr="00884927" w:rsidRDefault="00D510D4" w:rsidP="00884927">
      <w:pPr>
        <w:pStyle w:val="Heading1"/>
      </w:pPr>
      <w:r w:rsidRPr="00D510D4">
        <w:rPr>
          <w:lang w:val="en-GB"/>
        </w:rPr>
        <w:t>Issue with IAB-DU “serving” cell terminology</w:t>
      </w:r>
    </w:p>
    <w:p w14:paraId="6BB922B4" w14:textId="31077E0B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 w:rsidR="00A34FC9">
        <w:rPr>
          <w:rFonts w:asciiTheme="minorHAnsi" w:hAnsiTheme="minorHAnsi" w:cstheme="minorHAnsi"/>
          <w:bCs/>
          <w:lang w:val="en-GB"/>
        </w:rPr>
        <w:t>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5162F3A7" w14:textId="44E7B5A7" w:rsidR="00D510D4" w:rsidRPr="00D510D4" w:rsidRDefault="00D3703A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D510D4">
        <w:rPr>
          <w:rFonts w:ascii="Calibri" w:eastAsia="Calibri" w:hAnsi="Calibri"/>
          <w:sz w:val="22"/>
          <w:szCs w:val="22"/>
        </w:rPr>
        <w:t>In 38.213 Section 14, multiple references to a “serving cell”</w:t>
      </w:r>
      <w:r w:rsidR="00D510D4" w:rsidRPr="00D510D4">
        <w:rPr>
          <w:rFonts w:ascii="Calibri" w:eastAsia="Calibri" w:hAnsi="Calibri"/>
          <w:sz w:val="22"/>
          <w:szCs w:val="22"/>
        </w:rPr>
        <w:t xml:space="preserve"> in relation to an IAB-DU are made, </w:t>
      </w:r>
      <w:r w:rsidR="00D510D4">
        <w:rPr>
          <w:rFonts w:ascii="Calibri" w:eastAsia="Calibri" w:hAnsi="Calibri"/>
          <w:sz w:val="22"/>
          <w:szCs w:val="22"/>
        </w:rPr>
        <w:t>which are consistent with the terminology used for UEs and IAB-MTs. However, this is inconsistent with other specifications where gNB-DUs do not use the term “serving” for associated cells, including for IAB-DUs (see 38.331 and 38.401 for examples from RAN2 and RAN3 respectively). Unless a clear motivation is made for keeping the term “serving cells,” since the IAB-DU hosts gNB-DU functionality, it seems more appropriate to remove the instances of “IAB-DU serving cell(s)” or “serving cell(s) of an IAB-DU</w:t>
      </w:r>
      <w:r w:rsidR="00794BB6">
        <w:rPr>
          <w:rFonts w:ascii="Calibri" w:eastAsia="Calibri" w:hAnsi="Calibri"/>
          <w:sz w:val="22"/>
          <w:szCs w:val="22"/>
        </w:rPr>
        <w:t>.</w:t>
      </w:r>
      <w:r w:rsidR="00D510D4">
        <w:rPr>
          <w:rFonts w:ascii="Calibri" w:eastAsia="Calibri" w:hAnsi="Calibri"/>
          <w:sz w:val="22"/>
          <w:szCs w:val="22"/>
        </w:rPr>
        <w:t>”</w:t>
      </w:r>
      <w:r w:rsidR="00794BB6">
        <w:rPr>
          <w:rFonts w:ascii="Calibri" w:eastAsia="Calibri" w:hAnsi="Calibri"/>
          <w:sz w:val="22"/>
          <w:szCs w:val="22"/>
        </w:rPr>
        <w:t xml:space="preserve"> Since there does not appear to be any functional impact, an editorial correction of the specification could be used to make the update instead of a CR.</w:t>
      </w: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2224E762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794BB6">
        <w:rPr>
          <w:rFonts w:ascii="Calibri" w:eastAsia="Calibri" w:hAnsi="Calibri"/>
          <w:sz w:val="22"/>
          <w:szCs w:val="22"/>
        </w:rPr>
        <w:t xml:space="preserve">Remove all references to “serving” in relation of IAB-DU cell(s) in TS 38.213 Section 14. </w:t>
      </w:r>
    </w:p>
    <w:p w14:paraId="7CCD6C45" w14:textId="31B11DFC" w:rsidR="00794BB6" w:rsidRDefault="00794BB6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>Note: This will be done</w:t>
      </w:r>
      <w:r w:rsidRPr="00794BB6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via editorial update of the</w:t>
      </w:r>
      <w:r w:rsidRPr="00794BB6">
        <w:rPr>
          <w:rFonts w:ascii="Calibri" w:eastAsia="Calibri" w:hAnsi="Calibri"/>
          <w:sz w:val="22"/>
          <w:szCs w:val="22"/>
        </w:rPr>
        <w:t xml:space="preserve"> alignment CR 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0935ADF2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0B6BC1BE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7D89AFDE" w14:textId="44C264E3" w:rsidR="00D3703A" w:rsidRPr="00087DAD" w:rsidRDefault="00A10B67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64B73F65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6D3722D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0D14B334" w14:textId="406100B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  <w:bookmarkStart w:id="2" w:name="_GoBack"/>
            <w:bookmarkEnd w:id="2"/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lastRenderedPageBreak/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78E835" w14:textId="77777777" w:rsidR="00FF408C" w:rsidRDefault="00FF408C" w:rsidP="00424124">
      <w:r>
        <w:separator/>
      </w:r>
    </w:p>
  </w:endnote>
  <w:endnote w:type="continuationSeparator" w:id="0">
    <w:p w14:paraId="3A6360F8" w14:textId="77777777" w:rsidR="00FF408C" w:rsidRDefault="00FF408C" w:rsidP="00424124">
      <w:r>
        <w:continuationSeparator/>
      </w:r>
    </w:p>
  </w:endnote>
  <w:endnote w:type="continuationNotice" w:id="1">
    <w:p w14:paraId="3AF124D2" w14:textId="77777777" w:rsidR="00FF408C" w:rsidRDefault="00FF40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927B8" w14:textId="77777777" w:rsidR="00FF408C" w:rsidRDefault="00FF408C" w:rsidP="00424124">
      <w:r>
        <w:separator/>
      </w:r>
    </w:p>
  </w:footnote>
  <w:footnote w:type="continuationSeparator" w:id="0">
    <w:p w14:paraId="728D986C" w14:textId="77777777" w:rsidR="00FF408C" w:rsidRDefault="00FF408C" w:rsidP="00424124">
      <w:r>
        <w:continuationSeparator/>
      </w:r>
    </w:p>
  </w:footnote>
  <w:footnote w:type="continuationNotice" w:id="1">
    <w:p w14:paraId="2A2D5B6C" w14:textId="77777777" w:rsidR="00FF408C" w:rsidRDefault="00FF40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EED1CE-4804-4BA9-AACA-2118371DF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lan, Thomas</dc:creator>
  <cp:keywords>CTPClassification=CTP_NT</cp:keywords>
  <cp:lastModifiedBy>Luca Blessent</cp:lastModifiedBy>
  <cp:revision>5</cp:revision>
  <cp:lastPrinted>2016-02-23T10:51:00Z</cp:lastPrinted>
  <dcterms:created xsi:type="dcterms:W3CDTF">2020-10-26T08:35:00Z</dcterms:created>
  <dcterms:modified xsi:type="dcterms:W3CDTF">2020-10-26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